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9C363" w14:textId="77777777" w:rsidR="00530161" w:rsidRPr="00F97A93" w:rsidRDefault="00E44880" w:rsidP="00F97A93">
      <w:pPr>
        <w:pStyle w:val="2"/>
        <w:spacing w:beforeLines="50" w:before="120" w:afterLines="50" w:after="120"/>
        <w:rPr>
          <w:rFonts w:ascii="楷体" w:eastAsia="楷体" w:hAnsi="楷体"/>
          <w:sz w:val="24"/>
          <w:szCs w:val="24"/>
          <w:lang w:eastAsia="zh-CN"/>
        </w:rPr>
      </w:pPr>
      <w:bookmarkStart w:id="0" w:name="基于知识图谱的大学生就业能力评价和职位推荐系统概要介绍"/>
      <w:r w:rsidRPr="00F97A93">
        <w:rPr>
          <w:rFonts w:ascii="楷体" w:eastAsia="楷体" w:hAnsi="楷体"/>
          <w:sz w:val="24"/>
          <w:szCs w:val="24"/>
          <w:lang w:eastAsia="zh-CN"/>
        </w:rPr>
        <w:t>基于知识图谱的大学生就业能力评价和职位推荐系统概要介绍</w:t>
      </w:r>
    </w:p>
    <w:p w14:paraId="4CB97186" w14:textId="77777777" w:rsidR="00530161" w:rsidRPr="00F97A93" w:rsidRDefault="00E44880" w:rsidP="00F97A93">
      <w:pPr>
        <w:pStyle w:val="3"/>
        <w:spacing w:beforeLines="50" w:before="120" w:afterLines="50" w:after="120"/>
        <w:rPr>
          <w:rFonts w:ascii="楷体" w:eastAsia="楷体" w:hAnsi="楷体"/>
          <w:lang w:eastAsia="zh-CN"/>
        </w:rPr>
      </w:pPr>
      <w:bookmarkStart w:id="1" w:name="一-前言"/>
      <w:proofErr w:type="gramStart"/>
      <w:r w:rsidRPr="00F97A93">
        <w:rPr>
          <w:rFonts w:ascii="楷体" w:eastAsia="楷体" w:hAnsi="楷体"/>
          <w:lang w:eastAsia="zh-CN"/>
        </w:rPr>
        <w:t>一</w:t>
      </w:r>
      <w:proofErr w:type="gramEnd"/>
      <w:r w:rsidRPr="00F97A93">
        <w:rPr>
          <w:rFonts w:ascii="楷体" w:eastAsia="楷体" w:hAnsi="楷体"/>
          <w:lang w:eastAsia="zh-CN"/>
        </w:rPr>
        <w:t xml:space="preserve"> </w:t>
      </w:r>
      <w:r w:rsidRPr="00F97A93">
        <w:rPr>
          <w:rFonts w:ascii="楷体" w:eastAsia="楷体" w:hAnsi="楷体"/>
          <w:lang w:eastAsia="zh-CN"/>
        </w:rPr>
        <w:t>前言</w:t>
      </w:r>
    </w:p>
    <w:p w14:paraId="0145033E" w14:textId="77777777" w:rsidR="00530161" w:rsidRPr="00F97A93" w:rsidRDefault="00E44880" w:rsidP="00F97A93">
      <w:pPr>
        <w:pStyle w:val="FirstParagraph"/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lang w:eastAsia="zh-CN"/>
        </w:rPr>
        <w:t>2023</w:t>
      </w:r>
      <w:r w:rsidRPr="00F97A93">
        <w:rPr>
          <w:rFonts w:ascii="楷体" w:eastAsia="楷体" w:hAnsi="楷体"/>
          <w:lang w:eastAsia="zh-CN"/>
        </w:rPr>
        <w:t>年，高校毕业生人数创</w:t>
      </w:r>
      <w:r w:rsidRPr="00F97A93">
        <w:rPr>
          <w:rFonts w:ascii="楷体" w:eastAsia="楷体" w:hAnsi="楷体"/>
          <w:lang w:eastAsia="zh-CN"/>
        </w:rPr>
        <w:t>1158</w:t>
      </w:r>
      <w:r w:rsidRPr="00F97A93">
        <w:rPr>
          <w:rFonts w:ascii="楷体" w:eastAsia="楷体" w:hAnsi="楷体"/>
          <w:lang w:eastAsia="zh-CN"/>
        </w:rPr>
        <w:t>万新高，这一人才库为社会各行各业注入活力。然而，毕业生常面临自我认知和就业匹配的双重挑战。</w:t>
      </w:r>
    </w:p>
    <w:p w14:paraId="4F9A01AB" w14:textId="77777777" w:rsidR="00530161" w:rsidRPr="00F97A93" w:rsidRDefault="00E44880" w:rsidP="00F97A93">
      <w:pPr>
        <w:pStyle w:val="a0"/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lang w:eastAsia="zh-CN"/>
        </w:rPr>
        <w:t>因此，开发一个既能帮助求职</w:t>
      </w:r>
      <w:proofErr w:type="gramStart"/>
      <w:r w:rsidRPr="00F97A93">
        <w:rPr>
          <w:rFonts w:ascii="楷体" w:eastAsia="楷体" w:hAnsi="楷体"/>
          <w:lang w:eastAsia="zh-CN"/>
        </w:rPr>
        <w:t>者快速</w:t>
      </w:r>
      <w:proofErr w:type="gramEnd"/>
      <w:r w:rsidRPr="00F97A93">
        <w:rPr>
          <w:rFonts w:ascii="楷体" w:eastAsia="楷体" w:hAnsi="楷体"/>
          <w:lang w:eastAsia="zh-CN"/>
        </w:rPr>
        <w:t>定位到理想职位，又能让他们明确自身在意向岗位上的知识和技能短板，进而有针对性地提升自我能力的系统，对于降低企业与求职者之间的匹配成本、提高求职和招聘效率具有重要的实用价值和广阔的市场潜力。这正是我们智能简历分析系统项目的出发点和核心目标。</w:t>
      </w:r>
    </w:p>
    <w:p w14:paraId="623ED40A" w14:textId="77777777" w:rsidR="00530161" w:rsidRPr="00F97A93" w:rsidRDefault="00E44880" w:rsidP="00F97A93">
      <w:pPr>
        <w:pStyle w:val="3"/>
        <w:spacing w:beforeLines="50" w:before="120" w:afterLines="50" w:after="120"/>
        <w:rPr>
          <w:rFonts w:ascii="楷体" w:eastAsia="楷体" w:hAnsi="楷体"/>
          <w:lang w:eastAsia="zh-CN"/>
        </w:rPr>
      </w:pPr>
      <w:bookmarkStart w:id="2" w:name="二-创意描述"/>
      <w:bookmarkEnd w:id="1"/>
      <w:r w:rsidRPr="00F97A93">
        <w:rPr>
          <w:rFonts w:ascii="楷体" w:eastAsia="楷体" w:hAnsi="楷体"/>
          <w:lang w:eastAsia="zh-CN"/>
        </w:rPr>
        <w:t>二</w:t>
      </w:r>
      <w:r w:rsidRPr="00F97A93">
        <w:rPr>
          <w:rFonts w:ascii="楷体" w:eastAsia="楷体" w:hAnsi="楷体"/>
          <w:lang w:eastAsia="zh-CN"/>
        </w:rPr>
        <w:t xml:space="preserve"> </w:t>
      </w:r>
      <w:r w:rsidRPr="00F97A93">
        <w:rPr>
          <w:rFonts w:ascii="楷体" w:eastAsia="楷体" w:hAnsi="楷体"/>
          <w:lang w:eastAsia="zh-CN"/>
        </w:rPr>
        <w:t>创意描述</w:t>
      </w:r>
    </w:p>
    <w:p w14:paraId="1F595D8D" w14:textId="77777777" w:rsidR="00530161" w:rsidRPr="00F97A93" w:rsidRDefault="00E44880" w:rsidP="00F97A93">
      <w:pPr>
        <w:pStyle w:val="FirstParagraph"/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lang w:eastAsia="zh-CN"/>
        </w:rPr>
        <w:t>为解决信息过载，提高招聘效率，我们开发智能简历分析系统，实现高效职位匹配。系统通过自然语言处理和实体识别技术提取简历关键信息，运用机器学习算法分析匹配度，提供个性化职位推荐。</w:t>
      </w:r>
    </w:p>
    <w:p w14:paraId="42669C80" w14:textId="77777777" w:rsidR="00530161" w:rsidRPr="00F97A93" w:rsidRDefault="00E44880" w:rsidP="00F97A93">
      <w:pPr>
        <w:pStyle w:val="a0"/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lang w:eastAsia="zh-CN"/>
        </w:rPr>
        <w:t>本项目通过整合和分析简历数据与职位要求，利用先进的数据处理技术和图数据库，创造性地为用户提供定制化的职位推荐和能力评估。系统通过自动化解析简历，匹配求职者与潜在职位，并可视化展示匹配结果，以便用户直观了解自身在市场中的竞争力。</w:t>
      </w:r>
    </w:p>
    <w:p w14:paraId="758EAFC4" w14:textId="77777777" w:rsidR="00530161" w:rsidRPr="00F97A93" w:rsidRDefault="00E44880" w:rsidP="00F97A93">
      <w:pPr>
        <w:pStyle w:val="3"/>
        <w:spacing w:beforeLines="50" w:before="120" w:afterLines="50" w:after="120"/>
        <w:rPr>
          <w:rFonts w:ascii="楷体" w:eastAsia="楷体" w:hAnsi="楷体"/>
        </w:rPr>
      </w:pPr>
      <w:bookmarkStart w:id="3" w:name="三-功能简介"/>
      <w:bookmarkEnd w:id="2"/>
      <w:r w:rsidRPr="00F97A93">
        <w:rPr>
          <w:rFonts w:ascii="楷体" w:eastAsia="楷体" w:hAnsi="楷体"/>
        </w:rPr>
        <w:t>三</w:t>
      </w:r>
      <w:r w:rsidRPr="00F97A93">
        <w:rPr>
          <w:rFonts w:ascii="楷体" w:eastAsia="楷体" w:hAnsi="楷体"/>
        </w:rPr>
        <w:t xml:space="preserve"> </w:t>
      </w:r>
      <w:proofErr w:type="spellStart"/>
      <w:r w:rsidRPr="00F97A93">
        <w:rPr>
          <w:rFonts w:ascii="楷体" w:eastAsia="楷体" w:hAnsi="楷体"/>
        </w:rPr>
        <w:t>功能简介</w:t>
      </w:r>
      <w:proofErr w:type="spellEnd"/>
    </w:p>
    <w:p w14:paraId="7DF9E72A" w14:textId="77777777" w:rsidR="00530161" w:rsidRPr="00F97A93" w:rsidRDefault="00E44880" w:rsidP="00F97A93">
      <w:pPr>
        <w:pStyle w:val="5"/>
        <w:numPr>
          <w:ilvl w:val="0"/>
          <w:numId w:val="2"/>
        </w:numPr>
        <w:spacing w:beforeLines="50" w:before="120" w:afterLines="50" w:after="120"/>
        <w:rPr>
          <w:rFonts w:ascii="楷体" w:eastAsia="楷体" w:hAnsi="楷体"/>
        </w:rPr>
      </w:pPr>
      <w:bookmarkStart w:id="4" w:name="知识图谱构建"/>
      <w:r w:rsidRPr="00F97A93">
        <w:rPr>
          <w:rFonts w:ascii="楷体" w:eastAsia="楷体" w:hAnsi="楷体"/>
        </w:rPr>
        <w:t>知识图谱构建</w:t>
      </w:r>
      <w:bookmarkEnd w:id="4"/>
    </w:p>
    <w:p w14:paraId="772624ED" w14:textId="77777777" w:rsidR="00530161" w:rsidRPr="00F97A93" w:rsidRDefault="00E44880" w:rsidP="00F97A93">
      <w:pPr>
        <w:numPr>
          <w:ilvl w:val="0"/>
          <w:numId w:val="1"/>
        </w:numPr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lang w:eastAsia="zh-CN"/>
        </w:rPr>
        <w:t>系统核心之一是构建包含职位、技能要求等的知识图谱。</w:t>
      </w:r>
      <w:proofErr w:type="gramStart"/>
      <w:r w:rsidRPr="00F97A93">
        <w:rPr>
          <w:rFonts w:ascii="楷体" w:eastAsia="楷体" w:hAnsi="楷体"/>
          <w:lang w:eastAsia="zh-CN"/>
        </w:rPr>
        <w:t>该知识</w:t>
      </w:r>
      <w:proofErr w:type="gramEnd"/>
      <w:r w:rsidRPr="00F97A93">
        <w:rPr>
          <w:rFonts w:ascii="楷体" w:eastAsia="楷体" w:hAnsi="楷体"/>
          <w:lang w:eastAsia="zh-CN"/>
        </w:rPr>
        <w:t>图谱不仅仅汇聚了广泛的职位和行业相关数据，还结合了教育背景、技能水平等要素，为推荐系统提供了丰富的结构化知识库。</w:t>
      </w:r>
    </w:p>
    <w:p w14:paraId="0D637CE1" w14:textId="77777777" w:rsidR="00530161" w:rsidRPr="00F97A93" w:rsidRDefault="00E44880" w:rsidP="00F97A93">
      <w:pPr>
        <w:pStyle w:val="5"/>
        <w:numPr>
          <w:ilvl w:val="0"/>
          <w:numId w:val="2"/>
        </w:numPr>
        <w:spacing w:beforeLines="50" w:before="120" w:afterLines="50" w:after="120"/>
        <w:rPr>
          <w:rFonts w:ascii="楷体" w:eastAsia="楷体" w:hAnsi="楷体"/>
        </w:rPr>
      </w:pPr>
      <w:bookmarkStart w:id="5" w:name="简历上传与解析"/>
      <w:proofErr w:type="spellStart"/>
      <w:r w:rsidRPr="00F97A93">
        <w:rPr>
          <w:rFonts w:ascii="楷体" w:eastAsia="楷体" w:hAnsi="楷体"/>
        </w:rPr>
        <w:t>简历上传与解析</w:t>
      </w:r>
      <w:bookmarkEnd w:id="5"/>
      <w:proofErr w:type="spellEnd"/>
    </w:p>
    <w:p w14:paraId="3CBA830E" w14:textId="77777777" w:rsidR="00530161" w:rsidRPr="00F97A93" w:rsidRDefault="00E44880" w:rsidP="00F97A93">
      <w:pPr>
        <w:numPr>
          <w:ilvl w:val="0"/>
          <w:numId w:val="1"/>
        </w:numPr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lang w:eastAsia="zh-CN"/>
        </w:rPr>
        <w:t>通过结合知识库，系统能够对用户的个人简历、求职意向和工作经验等信息进行深入的聚合和分析。系统利用这些信息学习用户的兴趣和职业特征，并在知识图谱中匹配相应的职位需求和其他相关信息。这种个性化的信息处理方式能够确保推荐结果的相关性和精确性。</w:t>
      </w:r>
    </w:p>
    <w:p w14:paraId="5A427638" w14:textId="77777777" w:rsidR="00530161" w:rsidRPr="00F97A93" w:rsidRDefault="00E44880" w:rsidP="00F97A93">
      <w:pPr>
        <w:pStyle w:val="5"/>
        <w:numPr>
          <w:ilvl w:val="0"/>
          <w:numId w:val="2"/>
        </w:numPr>
        <w:spacing w:beforeLines="50" w:before="120" w:afterLines="50" w:after="120"/>
        <w:rPr>
          <w:rFonts w:ascii="楷体" w:eastAsia="楷体" w:hAnsi="楷体"/>
        </w:rPr>
      </w:pPr>
      <w:bookmarkStart w:id="6" w:name="建立职位推荐模型"/>
      <w:proofErr w:type="spellStart"/>
      <w:r w:rsidRPr="00F97A93">
        <w:rPr>
          <w:rFonts w:ascii="楷体" w:eastAsia="楷体" w:hAnsi="楷体"/>
        </w:rPr>
        <w:t>建立职位推荐模型</w:t>
      </w:r>
      <w:bookmarkEnd w:id="6"/>
      <w:proofErr w:type="spellEnd"/>
    </w:p>
    <w:p w14:paraId="42BE1CC8" w14:textId="77777777" w:rsidR="00530161" w:rsidRPr="00F97A93" w:rsidRDefault="00E44880" w:rsidP="00F97A93">
      <w:pPr>
        <w:numPr>
          <w:ilvl w:val="0"/>
          <w:numId w:val="1"/>
        </w:numPr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lang w:eastAsia="zh-CN"/>
        </w:rPr>
        <w:t>基于用户的背景数据和岗位需求，系统设计并实现基于内容的推荐。算法侧重于分析职位描述的内容与用户简历的相似度，确保推荐的职位与用户的专业和技能高度相关。</w:t>
      </w:r>
    </w:p>
    <w:p w14:paraId="126307B7" w14:textId="77777777" w:rsidR="00530161" w:rsidRPr="00F97A93" w:rsidRDefault="00E44880" w:rsidP="00F97A93">
      <w:pPr>
        <w:numPr>
          <w:ilvl w:val="0"/>
          <w:numId w:val="1"/>
        </w:numPr>
        <w:spacing w:beforeLines="50" w:before="120" w:afterLines="50" w:after="120"/>
        <w:rPr>
          <w:rFonts w:ascii="楷体" w:eastAsia="楷体" w:hAnsi="楷体"/>
        </w:rPr>
      </w:pPr>
      <w:r w:rsidRPr="00F97A93">
        <w:rPr>
          <w:rFonts w:ascii="楷体" w:eastAsia="楷体" w:hAnsi="楷体"/>
          <w:lang w:eastAsia="zh-CN"/>
        </w:rPr>
        <w:t>系统采用多维度匹配算法来找出最合适的职位。</w:t>
      </w:r>
      <w:proofErr w:type="spellStart"/>
      <w:r w:rsidRPr="00F97A93">
        <w:rPr>
          <w:rFonts w:ascii="楷体" w:eastAsia="楷体" w:hAnsi="楷体"/>
        </w:rPr>
        <w:t>这包括</w:t>
      </w:r>
      <w:proofErr w:type="spellEnd"/>
      <w:r w:rsidRPr="00F97A93">
        <w:rPr>
          <w:rFonts w:ascii="楷体" w:eastAsia="楷体" w:hAnsi="楷体"/>
        </w:rPr>
        <w:t>：</w:t>
      </w:r>
    </w:p>
    <w:p w14:paraId="7C2BAFE6" w14:textId="77777777" w:rsidR="00530161" w:rsidRPr="00F97A93" w:rsidRDefault="00E44880" w:rsidP="00F97A93">
      <w:pPr>
        <w:numPr>
          <w:ilvl w:val="1"/>
          <w:numId w:val="3"/>
        </w:numPr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b/>
          <w:bCs/>
          <w:lang w:eastAsia="zh-CN"/>
        </w:rPr>
        <w:t>技能匹配</w:t>
      </w:r>
      <w:r w:rsidRPr="00F97A93">
        <w:rPr>
          <w:rFonts w:ascii="楷体" w:eastAsia="楷体" w:hAnsi="楷体"/>
          <w:lang w:eastAsia="zh-CN"/>
        </w:rPr>
        <w:t>：系统评估简历中列出的技能与各职位技能要求的匹配度。通过计算技能重叠和技能水平的匹配，系统能够确定哪些职位最适合候选人的技术背景。</w:t>
      </w:r>
    </w:p>
    <w:p w14:paraId="33080224" w14:textId="77777777" w:rsidR="00530161" w:rsidRPr="00F97A93" w:rsidRDefault="00E44880" w:rsidP="00F97A93">
      <w:pPr>
        <w:numPr>
          <w:ilvl w:val="1"/>
          <w:numId w:val="3"/>
        </w:numPr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b/>
          <w:bCs/>
          <w:lang w:eastAsia="zh-CN"/>
        </w:rPr>
        <w:t>教育水平匹配</w:t>
      </w:r>
      <w:r w:rsidRPr="00F97A93">
        <w:rPr>
          <w:rFonts w:ascii="楷体" w:eastAsia="楷体" w:hAnsi="楷体"/>
          <w:lang w:eastAsia="zh-CN"/>
        </w:rPr>
        <w:t>：根据职位要求的最低教育水平和求职者的教育背景进行比较，以确保推荐的职位与求职者的学历相符。</w:t>
      </w:r>
    </w:p>
    <w:p w14:paraId="5546F505" w14:textId="77777777" w:rsidR="00530161" w:rsidRPr="00F97A93" w:rsidRDefault="00E44880" w:rsidP="00F97A93">
      <w:pPr>
        <w:numPr>
          <w:ilvl w:val="1"/>
          <w:numId w:val="3"/>
        </w:numPr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b/>
          <w:bCs/>
          <w:lang w:eastAsia="zh-CN"/>
        </w:rPr>
        <w:t>经验匹配</w:t>
      </w:r>
      <w:r w:rsidRPr="00F97A93">
        <w:rPr>
          <w:rFonts w:ascii="楷体" w:eastAsia="楷体" w:hAnsi="楷体"/>
          <w:lang w:eastAsia="zh-CN"/>
        </w:rPr>
        <w:t>：工作经验是另一个关键因素，系统通过分析用户工作历史和职位的经验要求来进行匹配。</w:t>
      </w:r>
    </w:p>
    <w:p w14:paraId="1E32A7C5" w14:textId="77777777" w:rsidR="00530161" w:rsidRPr="00F97A93" w:rsidRDefault="00E44880" w:rsidP="00F97A93">
      <w:pPr>
        <w:pStyle w:val="5"/>
        <w:numPr>
          <w:ilvl w:val="0"/>
          <w:numId w:val="2"/>
        </w:numPr>
        <w:spacing w:beforeLines="50" w:before="120" w:afterLines="50" w:after="120"/>
        <w:rPr>
          <w:rFonts w:ascii="楷体" w:eastAsia="楷体" w:hAnsi="楷体"/>
        </w:rPr>
      </w:pPr>
      <w:bookmarkStart w:id="7" w:name="能力评估"/>
      <w:proofErr w:type="spellStart"/>
      <w:r w:rsidRPr="00F97A93">
        <w:rPr>
          <w:rFonts w:ascii="楷体" w:eastAsia="楷体" w:hAnsi="楷体"/>
        </w:rPr>
        <w:lastRenderedPageBreak/>
        <w:t>能力评估</w:t>
      </w:r>
      <w:bookmarkEnd w:id="7"/>
      <w:proofErr w:type="spellEnd"/>
    </w:p>
    <w:p w14:paraId="185AFA13" w14:textId="77777777" w:rsidR="00530161" w:rsidRPr="00F97A93" w:rsidRDefault="00E44880" w:rsidP="00F97A93">
      <w:pPr>
        <w:numPr>
          <w:ilvl w:val="0"/>
          <w:numId w:val="1"/>
        </w:numPr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lang w:eastAsia="zh-CN"/>
        </w:rPr>
        <w:t>针对用户感兴趣的特定职位，系统提供深入的能力评估并进行可视化的展示，包括技能匹配度和个人素质分析。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066"/>
        <w:gridCol w:w="221"/>
      </w:tblGrid>
      <w:tr w:rsidR="00F97A93" w:rsidRPr="00F97A93" w14:paraId="14D16382" w14:textId="77777777" w:rsidTr="005301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3865A5" w14:textId="77777777" w:rsidR="00530161" w:rsidRPr="00F97A93" w:rsidRDefault="00E44880" w:rsidP="00F97A93">
            <w:pPr>
              <w:pStyle w:val="Compact"/>
              <w:spacing w:beforeLines="50" w:before="120" w:afterLines="50" w:after="120"/>
              <w:rPr>
                <w:rFonts w:ascii="楷体" w:eastAsia="楷体" w:hAnsi="楷体"/>
              </w:rPr>
            </w:pPr>
            <w:r w:rsidRPr="00F97A93">
              <w:rPr>
                <w:rFonts w:ascii="楷体" w:eastAsia="楷体" w:hAnsi="楷体"/>
                <w:noProof/>
              </w:rPr>
              <w:drawing>
                <wp:inline distT="0" distB="0" distL="0" distR="0" wp14:anchorId="6FE98937" wp14:editId="1777334B">
                  <wp:extent cx="3014197" cy="3190875"/>
                  <wp:effectExtent l="0" t="0" r="0" b="0"/>
                  <wp:docPr id="27" name="Picture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https://picoflmq.oss-cn-beijing.aliyuncs.com/typora/20240415095069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0629" cy="32823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FA0545E" w14:textId="287F2684" w:rsidR="00530161" w:rsidRPr="00F97A93" w:rsidRDefault="00530161" w:rsidP="00F97A93">
            <w:pPr>
              <w:pStyle w:val="Compact"/>
              <w:spacing w:beforeLines="50" w:before="120" w:afterLines="50" w:after="120"/>
              <w:rPr>
                <w:rFonts w:ascii="楷体" w:eastAsia="楷体" w:hAnsi="楷体"/>
              </w:rPr>
            </w:pPr>
          </w:p>
        </w:tc>
      </w:tr>
      <w:tr w:rsidR="00F97A93" w:rsidRPr="00F97A93" w14:paraId="041E4F4A" w14:textId="77777777" w:rsidTr="005301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3AF756" w14:textId="19D46F33" w:rsidR="00F97A93" w:rsidRPr="00F97A93" w:rsidRDefault="00F97A93" w:rsidP="00F97A93">
            <w:pPr>
              <w:pStyle w:val="Compact"/>
              <w:spacing w:beforeLines="50" w:before="120" w:afterLines="50" w:after="120"/>
              <w:rPr>
                <w:rFonts w:ascii="楷体" w:eastAsia="楷体" w:hAnsi="楷体"/>
                <w:noProof/>
              </w:rPr>
            </w:pPr>
            <w:r w:rsidRPr="00F97A93">
              <w:rPr>
                <w:rFonts w:ascii="楷体" w:eastAsia="楷体" w:hAnsi="楷体"/>
                <w:noProof/>
              </w:rPr>
              <w:drawing>
                <wp:inline distT="0" distB="0" distL="0" distR="0" wp14:anchorId="05BABC8A" wp14:editId="3D7AFB6E">
                  <wp:extent cx="6210300" cy="2204720"/>
                  <wp:effectExtent l="0" t="0" r="0" b="0"/>
                  <wp:docPr id="30" name="Picture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" descr="https://picoflmq.oss-cn-beijing.aliyuncs.com/typora/20240415095100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98216" cy="22714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22F856C" w14:textId="77777777" w:rsidR="00F97A93" w:rsidRPr="00F97A93" w:rsidRDefault="00F97A93" w:rsidP="00F97A93">
            <w:pPr>
              <w:pStyle w:val="Compact"/>
              <w:spacing w:beforeLines="50" w:before="120" w:afterLines="50" w:after="120"/>
              <w:rPr>
                <w:rFonts w:ascii="楷体" w:eastAsia="楷体" w:hAnsi="楷体"/>
              </w:rPr>
            </w:pPr>
          </w:p>
        </w:tc>
      </w:tr>
    </w:tbl>
    <w:p w14:paraId="3FE31F09" w14:textId="77777777" w:rsidR="00530161" w:rsidRPr="00F97A93" w:rsidRDefault="00E44880" w:rsidP="00F97A93">
      <w:pPr>
        <w:pStyle w:val="3"/>
        <w:spacing w:beforeLines="50" w:before="120" w:afterLines="50" w:after="120"/>
        <w:rPr>
          <w:rFonts w:ascii="楷体" w:eastAsia="楷体" w:hAnsi="楷体"/>
          <w:lang w:eastAsia="zh-CN"/>
        </w:rPr>
      </w:pPr>
      <w:bookmarkStart w:id="8" w:name="四-特色综述"/>
      <w:bookmarkEnd w:id="3"/>
      <w:r w:rsidRPr="00F97A93">
        <w:rPr>
          <w:rFonts w:ascii="楷体" w:eastAsia="楷体" w:hAnsi="楷体"/>
          <w:lang w:eastAsia="zh-CN"/>
        </w:rPr>
        <w:t>四</w:t>
      </w:r>
      <w:r w:rsidRPr="00F97A93">
        <w:rPr>
          <w:rFonts w:ascii="楷体" w:eastAsia="楷体" w:hAnsi="楷体"/>
          <w:lang w:eastAsia="zh-CN"/>
        </w:rPr>
        <w:t xml:space="preserve"> </w:t>
      </w:r>
      <w:r w:rsidRPr="00F97A93">
        <w:rPr>
          <w:rFonts w:ascii="楷体" w:eastAsia="楷体" w:hAnsi="楷体"/>
          <w:lang w:eastAsia="zh-CN"/>
        </w:rPr>
        <w:t>特色综述</w:t>
      </w:r>
    </w:p>
    <w:p w14:paraId="072A6794" w14:textId="77777777" w:rsidR="00530161" w:rsidRPr="00F97A93" w:rsidRDefault="00E44880" w:rsidP="00F97A93">
      <w:pPr>
        <w:pStyle w:val="5"/>
        <w:spacing w:beforeLines="50" w:before="120" w:afterLines="50" w:after="120"/>
        <w:rPr>
          <w:rFonts w:ascii="楷体" w:eastAsia="楷体" w:hAnsi="楷体"/>
          <w:lang w:eastAsia="zh-CN"/>
        </w:rPr>
      </w:pPr>
      <w:bookmarkStart w:id="9" w:name="智能匹配算法"/>
      <w:r w:rsidRPr="00F97A93">
        <w:rPr>
          <w:rFonts w:ascii="楷体" w:eastAsia="楷体" w:hAnsi="楷体"/>
          <w:lang w:eastAsia="zh-CN"/>
        </w:rPr>
        <w:t>智能匹配算法</w:t>
      </w:r>
    </w:p>
    <w:p w14:paraId="00D43AF0" w14:textId="77777777" w:rsidR="00530161" w:rsidRPr="00F97A93" w:rsidRDefault="00E44880" w:rsidP="00F97A93">
      <w:pPr>
        <w:numPr>
          <w:ilvl w:val="0"/>
          <w:numId w:val="4"/>
        </w:numPr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b/>
          <w:bCs/>
          <w:lang w:eastAsia="zh-CN"/>
        </w:rPr>
        <w:t>基于图数据库的复杂匹配算法</w:t>
      </w:r>
      <w:r w:rsidRPr="00F97A93">
        <w:rPr>
          <w:rFonts w:ascii="楷体" w:eastAsia="楷体" w:hAnsi="楷体"/>
          <w:lang w:eastAsia="zh-CN"/>
        </w:rPr>
        <w:t>：系统通过构建详尽的知识图谱，其中包含职位、技能要求、行业信息等多个领域知识。使用图数据库使得职位与简历之间的匹配更为精准，能够灵活处理复杂的关系，如技能的依赖和优先级，优化求职者与职位的契合度。</w:t>
      </w:r>
    </w:p>
    <w:p w14:paraId="68E5B611" w14:textId="77777777" w:rsidR="00530161" w:rsidRPr="00F97A93" w:rsidRDefault="00E44880" w:rsidP="00F97A93">
      <w:pPr>
        <w:numPr>
          <w:ilvl w:val="0"/>
          <w:numId w:val="4"/>
        </w:numPr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b/>
          <w:bCs/>
          <w:lang w:eastAsia="zh-CN"/>
        </w:rPr>
        <w:t>聚类分析</w:t>
      </w:r>
      <w:r w:rsidRPr="00F97A93">
        <w:rPr>
          <w:rFonts w:ascii="楷体" w:eastAsia="楷体" w:hAnsi="楷体"/>
          <w:lang w:eastAsia="zh-CN"/>
        </w:rPr>
        <w:t>：通过聚类技术，系统能够识别并抽取岗位技能描述。</w:t>
      </w:r>
    </w:p>
    <w:p w14:paraId="4F86A2D0" w14:textId="77777777" w:rsidR="00530161" w:rsidRPr="00F97A93" w:rsidRDefault="00E44880" w:rsidP="00F97A93">
      <w:pPr>
        <w:pStyle w:val="5"/>
        <w:spacing w:beforeLines="50" w:before="120" w:afterLines="50" w:after="120"/>
        <w:rPr>
          <w:rFonts w:ascii="楷体" w:eastAsia="楷体" w:hAnsi="楷体"/>
        </w:rPr>
      </w:pPr>
      <w:bookmarkStart w:id="10" w:name="可视化分析"/>
      <w:bookmarkEnd w:id="9"/>
      <w:proofErr w:type="spellStart"/>
      <w:r w:rsidRPr="00F97A93">
        <w:rPr>
          <w:rFonts w:ascii="楷体" w:eastAsia="楷体" w:hAnsi="楷体"/>
        </w:rPr>
        <w:t>可视化分析</w:t>
      </w:r>
      <w:proofErr w:type="spellEnd"/>
    </w:p>
    <w:p w14:paraId="7B20D56F" w14:textId="77777777" w:rsidR="00530161" w:rsidRPr="00F97A93" w:rsidRDefault="00E44880" w:rsidP="00F97A93">
      <w:pPr>
        <w:numPr>
          <w:ilvl w:val="0"/>
          <w:numId w:val="5"/>
        </w:numPr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b/>
          <w:bCs/>
          <w:lang w:eastAsia="zh-CN"/>
        </w:rPr>
        <w:t>雷达图和技能直方图</w:t>
      </w:r>
      <w:r w:rsidRPr="00F97A93">
        <w:rPr>
          <w:rFonts w:ascii="楷体" w:eastAsia="楷体" w:hAnsi="楷体"/>
          <w:lang w:eastAsia="zh-CN"/>
        </w:rPr>
        <w:t>：为了更直观地展示求职者与职位之间的匹配程度，系统采用雷达图来比较求职者的能力与职位要求的关键维度，如教育、技能和个人素质。技能直方图则用于详细对比求职者和职位所需的具体技能水平，这些可</w:t>
      </w:r>
      <w:r w:rsidRPr="00F97A93">
        <w:rPr>
          <w:rFonts w:ascii="楷体" w:eastAsia="楷体" w:hAnsi="楷体"/>
          <w:lang w:eastAsia="zh-CN"/>
        </w:rPr>
        <w:lastRenderedPageBreak/>
        <w:t>视化工具显著增强了用户体验，使求职者能够直观地理解自己与目标职位的匹配情况。</w:t>
      </w:r>
    </w:p>
    <w:p w14:paraId="35A8F54B" w14:textId="77777777" w:rsidR="00530161" w:rsidRPr="00F97A93" w:rsidRDefault="00E44880" w:rsidP="00F97A93">
      <w:pPr>
        <w:pStyle w:val="3"/>
        <w:spacing w:beforeLines="50" w:before="120" w:afterLines="50" w:after="120"/>
        <w:rPr>
          <w:rFonts w:ascii="楷体" w:eastAsia="楷体" w:hAnsi="楷体"/>
        </w:rPr>
      </w:pPr>
      <w:bookmarkStart w:id="11" w:name="五-开发工具与技术"/>
      <w:bookmarkEnd w:id="8"/>
      <w:bookmarkEnd w:id="10"/>
      <w:r w:rsidRPr="00F97A93">
        <w:rPr>
          <w:rFonts w:ascii="楷体" w:eastAsia="楷体" w:hAnsi="楷体"/>
        </w:rPr>
        <w:t>五</w:t>
      </w:r>
      <w:r w:rsidRPr="00F97A93">
        <w:rPr>
          <w:rFonts w:ascii="楷体" w:eastAsia="楷体" w:hAnsi="楷体"/>
        </w:rPr>
        <w:t xml:space="preserve"> </w:t>
      </w:r>
      <w:proofErr w:type="spellStart"/>
      <w:r w:rsidRPr="00F97A93">
        <w:rPr>
          <w:rFonts w:ascii="楷体" w:eastAsia="楷体" w:hAnsi="楷体"/>
        </w:rPr>
        <w:t>开发工具与技术</w:t>
      </w:r>
      <w:proofErr w:type="spellEnd"/>
    </w:p>
    <w:p w14:paraId="2DD6FC5D" w14:textId="77777777" w:rsidR="00530161" w:rsidRPr="00F97A93" w:rsidRDefault="00E44880" w:rsidP="00F97A93">
      <w:pPr>
        <w:numPr>
          <w:ilvl w:val="0"/>
          <w:numId w:val="6"/>
        </w:numPr>
        <w:spacing w:beforeLines="50" w:before="120" w:afterLines="50" w:after="120"/>
        <w:rPr>
          <w:rFonts w:ascii="楷体" w:eastAsia="楷体" w:hAnsi="楷体"/>
        </w:rPr>
      </w:pPr>
      <w:r w:rsidRPr="00F97A93">
        <w:rPr>
          <w:rFonts w:ascii="楷体" w:eastAsia="楷体" w:hAnsi="楷体"/>
          <w:b/>
          <w:bCs/>
        </w:rPr>
        <w:t>Streamlit</w:t>
      </w:r>
      <w:r w:rsidRPr="00F97A93">
        <w:rPr>
          <w:rFonts w:ascii="楷体" w:eastAsia="楷体" w:hAnsi="楷体"/>
        </w:rPr>
        <w:t>：用于构建交互式</w:t>
      </w:r>
      <w:r w:rsidRPr="00F97A93">
        <w:rPr>
          <w:rFonts w:ascii="楷体" w:eastAsia="楷体" w:hAnsi="楷体"/>
        </w:rPr>
        <w:t>Web</w:t>
      </w:r>
      <w:r w:rsidRPr="00F97A93">
        <w:rPr>
          <w:rFonts w:ascii="楷体" w:eastAsia="楷体" w:hAnsi="楷体"/>
        </w:rPr>
        <w:t>应用的开源</w:t>
      </w:r>
      <w:r w:rsidRPr="00F97A93">
        <w:rPr>
          <w:rFonts w:ascii="楷体" w:eastAsia="楷体" w:hAnsi="楷体"/>
        </w:rPr>
        <w:t>Python</w:t>
      </w:r>
      <w:r w:rsidRPr="00F97A93">
        <w:rPr>
          <w:rFonts w:ascii="楷体" w:eastAsia="楷体" w:hAnsi="楷体"/>
        </w:rPr>
        <w:t>库。</w:t>
      </w:r>
    </w:p>
    <w:p w14:paraId="2B9C4584" w14:textId="77777777" w:rsidR="00530161" w:rsidRPr="00F97A93" w:rsidRDefault="00E44880" w:rsidP="00F97A93">
      <w:pPr>
        <w:numPr>
          <w:ilvl w:val="0"/>
          <w:numId w:val="6"/>
        </w:numPr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b/>
          <w:bCs/>
          <w:lang w:eastAsia="zh-CN"/>
        </w:rPr>
        <w:t>Neo4j</w:t>
      </w:r>
      <w:r w:rsidRPr="00F97A93">
        <w:rPr>
          <w:rFonts w:ascii="楷体" w:eastAsia="楷体" w:hAnsi="楷体"/>
          <w:lang w:eastAsia="zh-CN"/>
        </w:rPr>
        <w:t>：高性能的图数据库，用于存储和查询复杂的职位和简历数据。</w:t>
      </w:r>
    </w:p>
    <w:p w14:paraId="2523A89B" w14:textId="77777777" w:rsidR="00530161" w:rsidRPr="00F97A93" w:rsidRDefault="00E44880" w:rsidP="00F97A93">
      <w:pPr>
        <w:numPr>
          <w:ilvl w:val="0"/>
          <w:numId w:val="6"/>
        </w:numPr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b/>
          <w:bCs/>
          <w:lang w:eastAsia="zh-CN"/>
        </w:rPr>
        <w:t>Python</w:t>
      </w:r>
      <w:r w:rsidRPr="00F97A93">
        <w:rPr>
          <w:rFonts w:ascii="楷体" w:eastAsia="楷体" w:hAnsi="楷体"/>
          <w:lang w:eastAsia="zh-CN"/>
        </w:rPr>
        <w:t>：整个后端逻辑和数据处理均使用</w:t>
      </w:r>
      <w:r w:rsidRPr="00F97A93">
        <w:rPr>
          <w:rFonts w:ascii="楷体" w:eastAsia="楷体" w:hAnsi="楷体"/>
          <w:lang w:eastAsia="zh-CN"/>
        </w:rPr>
        <w:t>Python</w:t>
      </w:r>
      <w:r w:rsidRPr="00F97A93">
        <w:rPr>
          <w:rFonts w:ascii="楷体" w:eastAsia="楷体" w:hAnsi="楷体"/>
          <w:lang w:eastAsia="zh-CN"/>
        </w:rPr>
        <w:t>实现。</w:t>
      </w:r>
    </w:p>
    <w:p w14:paraId="6407F901" w14:textId="77777777" w:rsidR="00530161" w:rsidRPr="00F97A93" w:rsidRDefault="00E44880" w:rsidP="00F97A93">
      <w:pPr>
        <w:numPr>
          <w:ilvl w:val="0"/>
          <w:numId w:val="6"/>
        </w:numPr>
        <w:spacing w:beforeLines="50" w:before="120" w:afterLines="50" w:after="120"/>
        <w:rPr>
          <w:rFonts w:ascii="楷体" w:eastAsia="楷体" w:hAnsi="楷体"/>
        </w:rPr>
      </w:pPr>
      <w:proofErr w:type="spellStart"/>
      <w:r w:rsidRPr="00F97A93">
        <w:rPr>
          <w:rFonts w:ascii="楷体" w:eastAsia="楷体" w:hAnsi="楷体"/>
          <w:b/>
          <w:bCs/>
        </w:rPr>
        <w:t>Pandas</w:t>
      </w:r>
      <w:r w:rsidRPr="00F97A93">
        <w:rPr>
          <w:rFonts w:ascii="楷体" w:eastAsia="楷体" w:hAnsi="楷体"/>
          <w:b/>
          <w:bCs/>
        </w:rPr>
        <w:t>和</w:t>
      </w:r>
      <w:r w:rsidRPr="00F97A93">
        <w:rPr>
          <w:rFonts w:ascii="楷体" w:eastAsia="楷体" w:hAnsi="楷体"/>
          <w:b/>
          <w:bCs/>
        </w:rPr>
        <w:t>Matplotlib</w:t>
      </w:r>
      <w:r w:rsidRPr="00F97A93">
        <w:rPr>
          <w:rFonts w:ascii="楷体" w:eastAsia="楷体" w:hAnsi="楷体"/>
          <w:b/>
          <w:bCs/>
        </w:rPr>
        <w:t>等</w:t>
      </w:r>
      <w:r w:rsidRPr="00F97A93">
        <w:rPr>
          <w:rFonts w:ascii="楷体" w:eastAsia="楷体" w:hAnsi="楷体"/>
          <w:b/>
          <w:bCs/>
        </w:rPr>
        <w:t>python</w:t>
      </w:r>
      <w:r w:rsidRPr="00F97A93">
        <w:rPr>
          <w:rFonts w:ascii="楷体" w:eastAsia="楷体" w:hAnsi="楷体"/>
          <w:b/>
          <w:bCs/>
        </w:rPr>
        <w:t>相关库</w:t>
      </w:r>
      <w:r w:rsidRPr="00F97A93">
        <w:rPr>
          <w:rFonts w:ascii="楷体" w:eastAsia="楷体" w:hAnsi="楷体"/>
        </w:rPr>
        <w:t>：用于数据处理和生成图表，增强数据可视化功能</w:t>
      </w:r>
      <w:proofErr w:type="spellEnd"/>
      <w:r w:rsidRPr="00F97A93">
        <w:rPr>
          <w:rFonts w:ascii="楷体" w:eastAsia="楷体" w:hAnsi="楷体"/>
        </w:rPr>
        <w:t>。</w:t>
      </w:r>
    </w:p>
    <w:p w14:paraId="20E88C22" w14:textId="77777777" w:rsidR="00530161" w:rsidRPr="00F97A93" w:rsidRDefault="00E44880" w:rsidP="00F97A93">
      <w:pPr>
        <w:pStyle w:val="3"/>
        <w:spacing w:beforeLines="50" w:before="120" w:afterLines="50" w:after="120"/>
        <w:rPr>
          <w:rFonts w:ascii="楷体" w:eastAsia="楷体" w:hAnsi="楷体"/>
        </w:rPr>
      </w:pPr>
      <w:bookmarkStart w:id="12" w:name="六-应用对象"/>
      <w:bookmarkEnd w:id="11"/>
      <w:r w:rsidRPr="00F97A93">
        <w:rPr>
          <w:rFonts w:ascii="楷体" w:eastAsia="楷体" w:hAnsi="楷体"/>
        </w:rPr>
        <w:t>六</w:t>
      </w:r>
      <w:r w:rsidRPr="00F97A93">
        <w:rPr>
          <w:rFonts w:ascii="楷体" w:eastAsia="楷体" w:hAnsi="楷体"/>
        </w:rPr>
        <w:t xml:space="preserve"> </w:t>
      </w:r>
      <w:r w:rsidRPr="00F97A93">
        <w:rPr>
          <w:rFonts w:ascii="楷体" w:eastAsia="楷体" w:hAnsi="楷体"/>
        </w:rPr>
        <w:t>应用对象</w:t>
      </w:r>
    </w:p>
    <w:p w14:paraId="1454B5FE" w14:textId="77777777" w:rsidR="00530161" w:rsidRPr="00F97A93" w:rsidRDefault="00E44880" w:rsidP="00F97A93">
      <w:pPr>
        <w:pStyle w:val="FirstParagraph"/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lang w:eastAsia="zh-CN"/>
        </w:rPr>
        <w:t>本系统服务于大学生、招聘人员、教育机构及研究者。求职者获得能力评价和岗位推荐，招聘人员获得招聘推荐，教育机构获取教育反馈，研究者可进行数据分析与研究。</w:t>
      </w:r>
    </w:p>
    <w:p w14:paraId="10D68940" w14:textId="77777777" w:rsidR="00530161" w:rsidRPr="00F97A93" w:rsidRDefault="00E44880" w:rsidP="00F97A93">
      <w:pPr>
        <w:pStyle w:val="3"/>
        <w:spacing w:beforeLines="50" w:before="120" w:afterLines="50" w:after="120"/>
        <w:rPr>
          <w:rFonts w:ascii="楷体" w:eastAsia="楷体" w:hAnsi="楷体"/>
        </w:rPr>
      </w:pPr>
      <w:bookmarkStart w:id="13" w:name="七-应用环境"/>
      <w:bookmarkEnd w:id="12"/>
      <w:r w:rsidRPr="00F97A93">
        <w:rPr>
          <w:rFonts w:ascii="楷体" w:eastAsia="楷体" w:hAnsi="楷体"/>
        </w:rPr>
        <w:t>七</w:t>
      </w:r>
      <w:r w:rsidRPr="00F97A93">
        <w:rPr>
          <w:rFonts w:ascii="楷体" w:eastAsia="楷体" w:hAnsi="楷体"/>
        </w:rPr>
        <w:t xml:space="preserve"> </w:t>
      </w:r>
      <w:proofErr w:type="spellStart"/>
      <w:r w:rsidRPr="00F97A93">
        <w:rPr>
          <w:rFonts w:ascii="楷体" w:eastAsia="楷体" w:hAnsi="楷体"/>
        </w:rPr>
        <w:t>应用环境</w:t>
      </w:r>
      <w:proofErr w:type="spellEnd"/>
    </w:p>
    <w:p w14:paraId="115C03AA" w14:textId="77777777" w:rsidR="00530161" w:rsidRPr="00F97A93" w:rsidRDefault="00E44880" w:rsidP="00F97A93">
      <w:pPr>
        <w:numPr>
          <w:ilvl w:val="0"/>
          <w:numId w:val="7"/>
        </w:numPr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b/>
          <w:bCs/>
          <w:lang w:eastAsia="zh-CN"/>
        </w:rPr>
        <w:t>Web</w:t>
      </w:r>
      <w:r w:rsidRPr="00F97A93">
        <w:rPr>
          <w:rFonts w:ascii="楷体" w:eastAsia="楷体" w:hAnsi="楷体"/>
          <w:b/>
          <w:bCs/>
          <w:lang w:eastAsia="zh-CN"/>
        </w:rPr>
        <w:t>环境</w:t>
      </w:r>
      <w:r w:rsidRPr="00F97A93">
        <w:rPr>
          <w:rFonts w:ascii="楷体" w:eastAsia="楷体" w:hAnsi="楷体"/>
          <w:lang w:eastAsia="zh-CN"/>
        </w:rPr>
        <w:t>：用户可通过任何支持现代浏览器的设备访问系统。</w:t>
      </w:r>
    </w:p>
    <w:p w14:paraId="12055911" w14:textId="77777777" w:rsidR="00530161" w:rsidRPr="00F97A93" w:rsidRDefault="00E44880" w:rsidP="00F97A93">
      <w:pPr>
        <w:numPr>
          <w:ilvl w:val="0"/>
          <w:numId w:val="7"/>
        </w:numPr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b/>
          <w:bCs/>
          <w:lang w:eastAsia="zh-CN"/>
        </w:rPr>
        <w:t>服务器端</w:t>
      </w:r>
      <w:r w:rsidRPr="00F97A93">
        <w:rPr>
          <w:rFonts w:ascii="楷体" w:eastAsia="楷体" w:hAnsi="楷体"/>
          <w:lang w:eastAsia="zh-CN"/>
        </w:rPr>
        <w:t>：需要</w:t>
      </w:r>
      <w:r w:rsidRPr="00F97A93">
        <w:rPr>
          <w:rFonts w:ascii="楷体" w:eastAsia="楷体" w:hAnsi="楷体"/>
          <w:lang w:eastAsia="zh-CN"/>
        </w:rPr>
        <w:t>Python</w:t>
      </w:r>
      <w:r w:rsidRPr="00F97A93">
        <w:rPr>
          <w:rFonts w:ascii="楷体" w:eastAsia="楷体" w:hAnsi="楷体"/>
          <w:lang w:eastAsia="zh-CN"/>
        </w:rPr>
        <w:t>环境和对</w:t>
      </w:r>
      <w:r w:rsidRPr="00F97A93">
        <w:rPr>
          <w:rFonts w:ascii="楷体" w:eastAsia="楷体" w:hAnsi="楷体"/>
          <w:lang w:eastAsia="zh-CN"/>
        </w:rPr>
        <w:t>Neo4j</w:t>
      </w:r>
      <w:r w:rsidRPr="00F97A93">
        <w:rPr>
          <w:rFonts w:ascii="楷体" w:eastAsia="楷体" w:hAnsi="楷体"/>
          <w:lang w:eastAsia="zh-CN"/>
        </w:rPr>
        <w:t>数据库的支持，保证数据处理和存储的高效性。</w:t>
      </w:r>
    </w:p>
    <w:p w14:paraId="72369F83" w14:textId="77777777" w:rsidR="00530161" w:rsidRPr="00F97A93" w:rsidRDefault="00E44880" w:rsidP="00F97A93">
      <w:pPr>
        <w:pStyle w:val="3"/>
        <w:spacing w:beforeLines="50" w:before="120" w:afterLines="50" w:after="120"/>
        <w:rPr>
          <w:rFonts w:ascii="楷体" w:eastAsia="楷体" w:hAnsi="楷体"/>
          <w:lang w:eastAsia="zh-CN"/>
        </w:rPr>
      </w:pPr>
      <w:bookmarkStart w:id="14" w:name="八-结语"/>
      <w:bookmarkEnd w:id="13"/>
      <w:r w:rsidRPr="00F97A93">
        <w:rPr>
          <w:rFonts w:ascii="楷体" w:eastAsia="楷体" w:hAnsi="楷体"/>
          <w:lang w:eastAsia="zh-CN"/>
        </w:rPr>
        <w:t>八</w:t>
      </w:r>
      <w:r w:rsidRPr="00F97A93">
        <w:rPr>
          <w:rFonts w:ascii="楷体" w:eastAsia="楷体" w:hAnsi="楷体"/>
          <w:lang w:eastAsia="zh-CN"/>
        </w:rPr>
        <w:t xml:space="preserve"> </w:t>
      </w:r>
      <w:r w:rsidRPr="00F97A93">
        <w:rPr>
          <w:rFonts w:ascii="楷体" w:eastAsia="楷体" w:hAnsi="楷体"/>
          <w:lang w:eastAsia="zh-CN"/>
        </w:rPr>
        <w:t>结语</w:t>
      </w:r>
    </w:p>
    <w:p w14:paraId="34926997" w14:textId="77777777" w:rsidR="00530161" w:rsidRPr="00F97A93" w:rsidRDefault="00E44880" w:rsidP="00F97A93">
      <w:pPr>
        <w:pStyle w:val="FirstParagraph"/>
        <w:spacing w:beforeLines="50" w:before="120" w:afterLines="50" w:after="120"/>
        <w:rPr>
          <w:rFonts w:ascii="楷体" w:eastAsia="楷体" w:hAnsi="楷体"/>
          <w:lang w:eastAsia="zh-CN"/>
        </w:rPr>
      </w:pPr>
      <w:r w:rsidRPr="00F97A93">
        <w:rPr>
          <w:rFonts w:ascii="楷体" w:eastAsia="楷体" w:hAnsi="楷体"/>
          <w:lang w:eastAsia="zh-CN"/>
        </w:rPr>
        <w:t>通过智能简历分析系统，我们不仅提高了求职和招聘的效率，还通过技术创新实现了对求职市场的深入洞察。这一系统将持续优化升级，以适应不断变化的市场需求，为用户提供最佳的服务体验和支持。</w:t>
      </w:r>
      <w:bookmarkEnd w:id="0"/>
      <w:bookmarkEnd w:id="14"/>
    </w:p>
    <w:sectPr w:rsidR="00530161" w:rsidRPr="00F97A93" w:rsidSect="00F97A93">
      <w:pgSz w:w="11906" w:h="16838" w:code="9"/>
      <w:pgMar w:top="1134" w:right="1134" w:bottom="1134" w:left="1134" w:header="720" w:footer="720" w:gutter="56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979F7" w14:textId="77777777" w:rsidR="00E44880" w:rsidRDefault="00E44880">
      <w:pPr>
        <w:spacing w:after="0"/>
      </w:pPr>
      <w:r>
        <w:separator/>
      </w:r>
    </w:p>
  </w:endnote>
  <w:endnote w:type="continuationSeparator" w:id="0">
    <w:p w14:paraId="6B5031A5" w14:textId="77777777" w:rsidR="00E44880" w:rsidRDefault="00E448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02728" w14:textId="77777777" w:rsidR="00530161" w:rsidRDefault="00E44880">
      <w:r>
        <w:separator/>
      </w:r>
    </w:p>
  </w:footnote>
  <w:footnote w:type="continuationSeparator" w:id="0">
    <w:p w14:paraId="1C70ED43" w14:textId="77777777" w:rsidR="00530161" w:rsidRDefault="00E44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1E254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35E4CB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38394222">
    <w:abstractNumId w:val="0"/>
  </w:num>
  <w:num w:numId="2" w16cid:durableId="1595438390">
    <w:abstractNumId w:val="1"/>
  </w:num>
  <w:num w:numId="3" w16cid:durableId="398941096">
    <w:abstractNumId w:val="1"/>
  </w:num>
  <w:num w:numId="4" w16cid:durableId="1155492077">
    <w:abstractNumId w:val="1"/>
  </w:num>
  <w:num w:numId="5" w16cid:durableId="974718798">
    <w:abstractNumId w:val="1"/>
  </w:num>
  <w:num w:numId="6" w16cid:durableId="882253694">
    <w:abstractNumId w:val="1"/>
  </w:num>
  <w:num w:numId="7" w16cid:durableId="6432405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0161"/>
    <w:rsid w:val="00530161"/>
    <w:rsid w:val="00E44880"/>
    <w:rsid w:val="00F97A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0AD9AB"/>
  <w15:docId w15:val="{087634A9-B297-4E1D-9C9F-9518E133D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F97A9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97A93"/>
    <w:rPr>
      <w:sz w:val="18"/>
      <w:szCs w:val="18"/>
    </w:rPr>
  </w:style>
  <w:style w:type="paragraph" w:styleId="af0">
    <w:name w:val="footer"/>
    <w:basedOn w:val="a"/>
    <w:link w:val="af1"/>
    <w:rsid w:val="00F97A9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F97A9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611</Words>
  <Characters>1692</Characters>
  <Application>Microsoft Office Word</Application>
  <DocSecurity>0</DocSecurity>
  <Lines>75</Lines>
  <Paragraphs>38</Paragraphs>
  <ScaleCrop>false</ScaleCrop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oqi liu</cp:lastModifiedBy>
  <cp:revision>3</cp:revision>
  <cp:lastPrinted>2024-04-15T02:31:00Z</cp:lastPrinted>
  <dcterms:created xsi:type="dcterms:W3CDTF">2024-04-15T02:26:00Z</dcterms:created>
  <dcterms:modified xsi:type="dcterms:W3CDTF">2024-04-15T02:32:00Z</dcterms:modified>
</cp:coreProperties>
</file>